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17"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3"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3"/>
    <w:bookmarkStart w:id="14"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14"/>
    <w:bookmarkStart w:id="15"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15"/>
    <w:bookmarkStart w:id="16"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16"/>
    <w:bookmarkEnd w:id="17"/>
    <w:bookmarkStart w:id="27"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18"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IV-C). We use this closed-world value as the primary cut rather than the corpus-wide crossover, so that the one data-derived threshold in the rule is estimated only on held-out-clean data and never sees Firm A or the post-2020 period. The cut is stable across scopes — 0.8547 (calibration closed-world), 0.8367 corpus-wide, 0.8489 on the all-period baseline firms, 0.8302 with the non-Big-4 firms added; it moves by at most 0.018 across all four, so the choice of scope is immaterial and the broader-scope values stand as robustness checks (§V-C).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BodyText"/>
      </w:pPr>
      <w:r>
        <w:rPr>
          <w:i/>
          <w:iCs/>
        </w:rPr>
        <w:t xml:space="preserve">Figure 3. The two measures and the five regions. The cosine axis is split at the low cut 0.8547 (the calibration-cell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34 accountants, 52,079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n = 52,079 source signatures of th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bookmarkEnd w:id="18"/>
    <w:bookmarkStart w:id="19"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6%, HSC 0.2%, LH 0.2%. The ambiguous middle (MC + UN) is therefore not a fringe: about half of all four-firm signatures, and 65–76% at Firms B/C/D individually, against 18.2%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necessarily retain it.)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19"/>
    <w:bookmarkStart w:id="26"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21" name="Picture"/>
            <a:graphic>
              <a:graphicData uri="http://schemas.openxmlformats.org/drawingml/2006/picture">
                <pic:pic>
                  <pic:nvPicPr>
                    <pic:cNvPr descr="/tmp/fig4.png" id="22" name="Picture"/>
                    <pic:cNvPicPr>
                      <a:picLocks noChangeArrowheads="1" noChangeAspect="1"/>
                    </pic:cNvPicPr>
                  </pic:nvPicPr>
                  <pic:blipFill>
                    <a:blip r:embed="rId20"/>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24" name="Picture"/>
            <a:graphic>
              <a:graphicData uri="http://schemas.openxmlformats.org/drawingml/2006/picture">
                <pic:pic>
                  <pic:nvPicPr>
                    <pic:cNvPr descr="/tmp/fig5.png" id="25" name="Picture"/>
                    <pic:cNvPicPr>
                      <a:picLocks noChangeArrowheads="1" noChangeAspect="1"/>
                    </pic:cNvPicPr>
                  </pic:nvPicPr>
                  <pic:blipFill>
                    <a:blip r:embed="rId23"/>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2%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26"/>
    <w:bookmarkEnd w:id="27"/>
    <w:bookmarkStart w:id="31"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28"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28"/>
    <w:bookmarkStart w:id="29"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29"/>
    <w:bookmarkStart w:id="30"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0"/>
    <w:bookmarkEnd w:id="31"/>
    <w:bookmarkStart w:id="32"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should contain both a tight recurring sub-cluster and a dispersed remainder. We view this as the highest-value methodological extension, while noting honestly that it narrows but does not remove the fundamental ambiguity: a very steady hand and a noisy reused image can still meet in the middle of any set-level statistic.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would resolve the pipeline-versus-reuse ambiguity that similarity alone cannot; we have confirmed this provenance survives in the present corpus rather than being flattened by the platform (§IV-B, Move 4). Fourth, the audit-quality question itself: whether firm-level signing patterns correlate with audit outcomes, for which this screening supplies the measurement layer.</w:t>
      </w:r>
    </w:p>
    <w:bookmarkEnd w:id="32"/>
    <w:bookmarkStart w:id="35" w:name="X5ec211f8f647f2530cda96590881ae466083fd8"/>
    <w:p>
      <w:pPr>
        <w:pStyle w:val="Heading2"/>
      </w:pPr>
      <w:r>
        <w:t xml:space="preserve">Appendix A. Supplementary Diagnostic Detail</w:t>
      </w:r>
    </w:p>
    <w:bookmarkStart w:id="33"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33"/>
    <w:bookmarkStart w:id="34"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34"/>
    <w:bookmarkEnd w:id="35"/>
    <w:bookmarkStart w:id="36"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36"/>
    <w:bookmarkStart w:id="37"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37"/>
    <w:bookmarkStart w:id="38"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8:49:17Z</dcterms:created>
  <dcterms:modified xsi:type="dcterms:W3CDTF">2026-06-14T18:49:17Z</dcterms:modified>
</cp:coreProperties>
</file>

<file path=docProps/custom.xml><?xml version="1.0" encoding="utf-8"?>
<Properties xmlns="http://schemas.openxmlformats.org/officeDocument/2006/custom-properties" xmlns:vt="http://schemas.openxmlformats.org/officeDocument/2006/docPropsVTypes"/>
</file>